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3092" w:rsidRPr="00F05D6A" w:rsidRDefault="00D55256" w:rsidP="00DD3092">
      <w:pPr>
        <w:spacing w:after="0"/>
        <w:rPr>
          <w:rFonts w:cs="Arial"/>
          <w:b/>
          <w:sz w:val="32"/>
        </w:rPr>
      </w:pPr>
      <w:r w:rsidRPr="00F05D6A">
        <w:rPr>
          <w:rFonts w:cs="Arial"/>
          <w:b/>
          <w:sz w:val="32"/>
        </w:rPr>
        <w:t>NEWS RELEASE</w:t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Pr="00F05D6A">
        <w:rPr>
          <w:rFonts w:cs="Arial"/>
          <w:b/>
          <w:sz w:val="32"/>
        </w:rPr>
        <w:tab/>
      </w:r>
      <w:r w:rsidR="00F05D6A">
        <w:rPr>
          <w:rFonts w:cs="Arial"/>
          <w:b/>
          <w:sz w:val="32"/>
        </w:rPr>
        <w:tab/>
      </w:r>
      <w:r w:rsidR="00DD3092" w:rsidRPr="00F05D6A">
        <w:rPr>
          <w:rFonts w:cs="Arial"/>
        </w:rPr>
        <w:t>Contact info:</w:t>
      </w:r>
    </w:p>
    <w:p w:rsidR="00DD3092" w:rsidRPr="00F05D6A" w:rsidRDefault="00283348" w:rsidP="00DD3092">
      <w:pPr>
        <w:spacing w:after="0"/>
        <w:rPr>
          <w:rFonts w:cs="Arial"/>
        </w:rPr>
      </w:pPr>
      <w:r>
        <w:rPr>
          <w:rFonts w:cs="Arial"/>
        </w:rPr>
        <w:t>October 20</w:t>
      </w:r>
      <w:r w:rsidR="00AB3A53" w:rsidRPr="00F05D6A">
        <w:rPr>
          <w:rFonts w:cs="Arial"/>
        </w:rPr>
        <w:t>, 201</w:t>
      </w:r>
      <w:r w:rsidR="00D55256" w:rsidRPr="00F05D6A">
        <w:rPr>
          <w:rFonts w:cs="Arial"/>
        </w:rPr>
        <w:t>6</w:t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D3092" w:rsidRPr="00F05D6A">
        <w:rPr>
          <w:rFonts w:cs="Arial"/>
        </w:rPr>
        <w:tab/>
      </w:r>
      <w:r w:rsidR="00D55256" w:rsidRPr="00F05D6A">
        <w:rPr>
          <w:rFonts w:cs="Arial"/>
        </w:rPr>
        <w:tab/>
      </w:r>
      <w:r w:rsidR="00DD3092" w:rsidRPr="00F05D6A">
        <w:rPr>
          <w:rFonts w:cs="Arial"/>
        </w:rPr>
        <w:t>Dina Gentry</w:t>
      </w:r>
    </w:p>
    <w:p w:rsidR="00DD3092" w:rsidRPr="00F05D6A" w:rsidRDefault="00DD3092" w:rsidP="00DD3092">
      <w:pPr>
        <w:spacing w:after="0"/>
        <w:rPr>
          <w:rFonts w:cs="Arial"/>
        </w:rPr>
      </w:pPr>
      <w:r w:rsidRPr="00F05D6A">
        <w:rPr>
          <w:rFonts w:cs="Arial"/>
        </w:rPr>
        <w:t>FOR IMMEDIATE RELEASE</w:t>
      </w:r>
      <w:r w:rsidRPr="00F05D6A">
        <w:rPr>
          <w:rFonts w:cs="Arial"/>
        </w:rPr>
        <w:tab/>
      </w:r>
      <w:r w:rsidRPr="00F05D6A">
        <w:rPr>
          <w:rFonts w:cs="Arial"/>
        </w:rPr>
        <w:tab/>
      </w:r>
      <w:r w:rsidRPr="00F05D6A">
        <w:rPr>
          <w:rFonts w:cs="Arial"/>
        </w:rPr>
        <w:tab/>
      </w:r>
      <w:r w:rsidRPr="00F05D6A">
        <w:rPr>
          <w:rFonts w:cs="Arial"/>
        </w:rPr>
        <w:tab/>
      </w:r>
      <w:r w:rsidR="00D55256" w:rsidRPr="00F05D6A">
        <w:rPr>
          <w:rFonts w:cs="Arial"/>
        </w:rPr>
        <w:tab/>
      </w:r>
      <w:r w:rsidR="00D55256" w:rsidRPr="00F05D6A">
        <w:rPr>
          <w:rFonts w:cs="Arial"/>
        </w:rPr>
        <w:tab/>
      </w:r>
      <w:r w:rsidR="00D55256" w:rsidRPr="00F05D6A">
        <w:rPr>
          <w:rFonts w:cs="Arial"/>
        </w:rPr>
        <w:tab/>
      </w:r>
      <w:r w:rsidRPr="00F05D6A">
        <w:rPr>
          <w:rFonts w:cs="Arial"/>
        </w:rPr>
        <w:t>Communications Director</w:t>
      </w:r>
    </w:p>
    <w:p w:rsidR="009E3DB3" w:rsidRPr="00F05D6A" w:rsidRDefault="00DD3092" w:rsidP="00D55256">
      <w:pPr>
        <w:spacing w:after="0"/>
        <w:ind w:left="6480" w:firstLine="720"/>
        <w:rPr>
          <w:rFonts w:cs="Arial"/>
        </w:rPr>
      </w:pPr>
      <w:r w:rsidRPr="00F05D6A">
        <w:rPr>
          <w:rFonts w:cs="Arial"/>
        </w:rPr>
        <w:t>530-295-2411</w:t>
      </w:r>
      <w:r w:rsidR="00D55256" w:rsidRPr="00F05D6A">
        <w:rPr>
          <w:rFonts w:cs="Arial"/>
        </w:rPr>
        <w:t xml:space="preserve">; </w:t>
      </w:r>
      <w:hyperlink r:id="rId7" w:history="1">
        <w:r w:rsidRPr="00F05D6A">
          <w:rPr>
            <w:rStyle w:val="Hyperlink"/>
            <w:rFonts w:cs="Arial"/>
          </w:rPr>
          <w:t>dgentry@edcoe.org</w:t>
        </w:r>
      </w:hyperlink>
    </w:p>
    <w:p w:rsidR="00D742AA" w:rsidRPr="0021518D" w:rsidRDefault="00D742AA" w:rsidP="00AB3A53">
      <w:pPr>
        <w:spacing w:after="0"/>
        <w:jc w:val="center"/>
        <w:rPr>
          <w:rFonts w:cs="Arial"/>
        </w:rPr>
      </w:pPr>
    </w:p>
    <w:p w:rsidR="00004948" w:rsidRPr="003A3BDA" w:rsidRDefault="00283348" w:rsidP="00337F41">
      <w:pPr>
        <w:spacing w:after="0"/>
        <w:jc w:val="center"/>
        <w:rPr>
          <w:rFonts w:cs="Arial"/>
          <w:i/>
        </w:rPr>
      </w:pPr>
      <w:r>
        <w:rPr>
          <w:rFonts w:ascii="Calibri" w:eastAsia="Times New Roman" w:hAnsi="Calibri" w:cs="Times New Roman"/>
          <w:color w:val="000000"/>
          <w:sz w:val="28"/>
          <w:szCs w:val="28"/>
        </w:rPr>
        <w:t>Placerville Kiwanis Club Installs New Leadership</w:t>
      </w:r>
      <w:r w:rsidR="00E73160" w:rsidRPr="003A3BDA">
        <w:rPr>
          <w:rFonts w:cs="Arial"/>
          <w:i/>
          <w:sz w:val="28"/>
        </w:rPr>
        <w:t xml:space="preserve"> </w:t>
      </w:r>
      <w:r w:rsidR="00337F41" w:rsidRPr="003A3BDA">
        <w:rPr>
          <w:rFonts w:cs="Arial"/>
          <w:i/>
          <w:sz w:val="28"/>
        </w:rPr>
        <w:br/>
      </w:r>
    </w:p>
    <w:p w:rsidR="002933A6" w:rsidRDefault="00902A5A" w:rsidP="00283348">
      <w:pPr>
        <w:rPr>
          <w:rFonts w:cs="Arial"/>
        </w:rPr>
      </w:pPr>
      <w:r>
        <w:rPr>
          <w:rFonts w:cs="Arial"/>
        </w:rPr>
        <w:t xml:space="preserve">The </w:t>
      </w:r>
      <w:r w:rsidR="00283348">
        <w:rPr>
          <w:rFonts w:cs="Arial"/>
        </w:rPr>
        <w:t>Kiwanis Club of Placerville is pleased to announce the installation of new officers for the 2016-17 school year. These community leaders help to mobil</w:t>
      </w:r>
      <w:r w:rsidR="00B2339A">
        <w:rPr>
          <w:rFonts w:cs="Arial"/>
        </w:rPr>
        <w:t>ize volunteers from the Club’s 70</w:t>
      </w:r>
      <w:r w:rsidR="00283348">
        <w:rPr>
          <w:rFonts w:cs="Arial"/>
        </w:rPr>
        <w:t xml:space="preserve"> members to produce a variety of projects and events </w:t>
      </w:r>
      <w:proofErr w:type="gramStart"/>
      <w:r w:rsidR="00283348">
        <w:rPr>
          <w:rFonts w:cs="Arial"/>
        </w:rPr>
        <w:t>that</w:t>
      </w:r>
      <w:proofErr w:type="gramEnd"/>
      <w:r w:rsidR="00283348">
        <w:rPr>
          <w:rFonts w:cs="Arial"/>
        </w:rPr>
        <w:t xml:space="preserve"> benefit the children of El Dorado County. Incoming President Carl Hagen remarked at the installation dinner, “We are appreciative of those who </w:t>
      </w:r>
      <w:r w:rsidR="001B0E4B">
        <w:rPr>
          <w:rFonts w:cs="Arial"/>
        </w:rPr>
        <w:t xml:space="preserve">have </w:t>
      </w:r>
      <w:r w:rsidR="00283348">
        <w:rPr>
          <w:rFonts w:cs="Arial"/>
        </w:rPr>
        <w:t xml:space="preserve">served during the past year and </w:t>
      </w:r>
      <w:r w:rsidR="00283348" w:rsidRPr="005F43B9">
        <w:rPr>
          <w:rFonts w:cs="Arial"/>
          <w:noProof/>
        </w:rPr>
        <w:t>look</w:t>
      </w:r>
      <w:r w:rsidR="00283348">
        <w:rPr>
          <w:rFonts w:cs="Arial"/>
        </w:rPr>
        <w:t xml:space="preserve"> forward to what we will accomplish together in the future.”</w:t>
      </w:r>
    </w:p>
    <w:p w:rsidR="00283348" w:rsidRDefault="00283348" w:rsidP="00283348">
      <w:pPr>
        <w:rPr>
          <w:rFonts w:cs="Arial"/>
        </w:rPr>
      </w:pPr>
      <w:r w:rsidRPr="005F43B9">
        <w:rPr>
          <w:rFonts w:cs="Arial"/>
          <w:noProof/>
        </w:rPr>
        <w:t>2016-17 School Year: President – Carl Hagen, Vice President – Jean Meyer, Secretary – Rita Timewell, Treasurer – Jerry Galloway, Advisor to President - Steve Healy, Board Members – Chuck Burns, David Cooke, Stephanie Carlson, Peter Wolfe, Maggie Bush, Gerry Ulm, Steve Healy, Julie Clark, Bob Verzello.</w:t>
      </w:r>
    </w:p>
    <w:p w:rsidR="00283348" w:rsidRDefault="00283348" w:rsidP="00283348">
      <w:pPr>
        <w:rPr>
          <w:rFonts w:cs="Arial"/>
        </w:rPr>
      </w:pPr>
      <w:r>
        <w:rPr>
          <w:rFonts w:cs="Arial"/>
        </w:rPr>
        <w:t xml:space="preserve">Outgoing Officers: President – Charlie Wiglesworth, Secretary – Rita </w:t>
      </w:r>
      <w:proofErr w:type="spellStart"/>
      <w:r>
        <w:rPr>
          <w:rFonts w:cs="Arial"/>
        </w:rPr>
        <w:t>Timewell</w:t>
      </w:r>
      <w:proofErr w:type="spellEnd"/>
      <w:r>
        <w:rPr>
          <w:rFonts w:cs="Arial"/>
        </w:rPr>
        <w:t xml:space="preserve">, Treasurer – Jerry Galloway, Advisor to President – Bill Snodgrass, Board Members – Taylor Landaker, Debi Harlow, Mike Pettibone.  </w:t>
      </w:r>
    </w:p>
    <w:p w:rsidR="00283348" w:rsidRDefault="00283348" w:rsidP="00283348">
      <w:pPr>
        <w:rPr>
          <w:rFonts w:cs="Arial"/>
          <w:noProof/>
        </w:rPr>
      </w:pPr>
      <w:r>
        <w:rPr>
          <w:rFonts w:cs="Arial"/>
          <w:noProof/>
        </w:rPr>
        <w:t>The Placerville Kiwanis Club was chartered in</w:t>
      </w:r>
      <w:r w:rsidRPr="00283348">
        <w:rPr>
          <w:rFonts w:cs="Arial"/>
          <w:noProof/>
        </w:rPr>
        <w:t xml:space="preserve"> 1956 </w:t>
      </w:r>
      <w:r>
        <w:rPr>
          <w:rFonts w:cs="Arial"/>
          <w:noProof/>
        </w:rPr>
        <w:t>and</w:t>
      </w:r>
      <w:r w:rsidRPr="00283348">
        <w:rPr>
          <w:rFonts w:cs="Arial"/>
          <w:noProof/>
        </w:rPr>
        <w:t xml:space="preserve"> </w:t>
      </w:r>
      <w:r>
        <w:rPr>
          <w:rFonts w:cs="Arial"/>
          <w:noProof/>
        </w:rPr>
        <w:t>has grown to include many unique individuals, business owners, local agencies, and elected officials</w:t>
      </w:r>
      <w:r w:rsidRPr="00283348">
        <w:rPr>
          <w:rFonts w:cs="Arial"/>
          <w:noProof/>
        </w:rPr>
        <w:t>.</w:t>
      </w:r>
      <w:r>
        <w:rPr>
          <w:rFonts w:cs="Arial"/>
          <w:noProof/>
        </w:rPr>
        <w:t xml:space="preserve"> Mem</w:t>
      </w:r>
      <w:r w:rsidR="002B5FDD">
        <w:rPr>
          <w:rFonts w:cs="Arial"/>
          <w:noProof/>
        </w:rPr>
        <w:t xml:space="preserve">bers collectively volunteer </w:t>
      </w:r>
      <w:r>
        <w:rPr>
          <w:rFonts w:cs="Arial"/>
          <w:noProof/>
        </w:rPr>
        <w:t>more than</w:t>
      </w:r>
      <w:r w:rsidRPr="00283348">
        <w:rPr>
          <w:rFonts w:cs="Arial"/>
          <w:noProof/>
        </w:rPr>
        <w:t xml:space="preserve"> 3</w:t>
      </w:r>
      <w:r>
        <w:rPr>
          <w:rFonts w:cs="Arial"/>
          <w:noProof/>
        </w:rPr>
        <w:t>,</w:t>
      </w:r>
      <w:r w:rsidRPr="00283348">
        <w:rPr>
          <w:rFonts w:cs="Arial"/>
          <w:noProof/>
        </w:rPr>
        <w:t>000 hours e</w:t>
      </w:r>
      <w:r>
        <w:rPr>
          <w:rFonts w:cs="Arial"/>
          <w:noProof/>
        </w:rPr>
        <w:t>very year in a variety of school and community causes</w:t>
      </w:r>
      <w:r w:rsidR="002B5FDD">
        <w:rPr>
          <w:rFonts w:cs="Arial"/>
          <w:noProof/>
        </w:rPr>
        <w:t>,</w:t>
      </w:r>
      <w:r>
        <w:rPr>
          <w:rFonts w:cs="Arial"/>
          <w:noProof/>
        </w:rPr>
        <w:t xml:space="preserve"> including Academic Decathlon, Easter Egg Hunt, </w:t>
      </w:r>
      <w:r w:rsidRPr="00283348">
        <w:rPr>
          <w:rFonts w:cs="Arial"/>
          <w:noProof/>
        </w:rPr>
        <w:t>City of Placerville Fishing Derby, and m</w:t>
      </w:r>
      <w:r>
        <w:rPr>
          <w:rFonts w:cs="Arial"/>
          <w:noProof/>
        </w:rPr>
        <w:t>uch</w:t>
      </w:r>
      <w:r w:rsidRPr="00283348">
        <w:rPr>
          <w:rFonts w:cs="Arial"/>
          <w:noProof/>
        </w:rPr>
        <w:t xml:space="preserve"> more.</w:t>
      </w:r>
      <w:r>
        <w:rPr>
          <w:rFonts w:cs="Arial"/>
          <w:noProof/>
        </w:rPr>
        <w:t xml:space="preserve"> Money </w:t>
      </w:r>
      <w:r w:rsidRPr="00283348">
        <w:rPr>
          <w:rFonts w:cs="Arial"/>
          <w:noProof/>
        </w:rPr>
        <w:t>ra</w:t>
      </w:r>
      <w:r>
        <w:rPr>
          <w:rFonts w:cs="Arial"/>
          <w:noProof/>
        </w:rPr>
        <w:t>is</w:t>
      </w:r>
      <w:r w:rsidRPr="00283348">
        <w:rPr>
          <w:rFonts w:cs="Arial"/>
          <w:noProof/>
        </w:rPr>
        <w:t>ed</w:t>
      </w:r>
      <w:r>
        <w:rPr>
          <w:rFonts w:cs="Arial"/>
          <w:noProof/>
        </w:rPr>
        <w:t xml:space="preserve"> through their</w:t>
      </w:r>
      <w:r w:rsidRPr="00283348">
        <w:rPr>
          <w:rFonts w:cs="Arial"/>
          <w:noProof/>
        </w:rPr>
        <w:t xml:space="preserve"> annual Pasta Fee</w:t>
      </w:r>
      <w:r>
        <w:rPr>
          <w:rFonts w:cs="Arial"/>
          <w:noProof/>
        </w:rPr>
        <w:t xml:space="preserve">d and Studebaker Wheelbarrow Race help </w:t>
      </w:r>
      <w:r w:rsidRPr="00283348">
        <w:rPr>
          <w:rFonts w:cs="Arial"/>
          <w:noProof/>
        </w:rPr>
        <w:t xml:space="preserve">support </w:t>
      </w:r>
      <w:r w:rsidR="00B2339A">
        <w:rPr>
          <w:rFonts w:cs="Arial"/>
          <w:noProof/>
        </w:rPr>
        <w:t>six</w:t>
      </w:r>
      <w:r>
        <w:rPr>
          <w:rFonts w:cs="Arial"/>
          <w:noProof/>
        </w:rPr>
        <w:t xml:space="preserve"> high school scholarship</w:t>
      </w:r>
      <w:r w:rsidR="00B2339A">
        <w:rPr>
          <w:rFonts w:cs="Arial"/>
          <w:noProof/>
        </w:rPr>
        <w:t>s</w:t>
      </w:r>
      <w:r w:rsidRPr="00283348">
        <w:rPr>
          <w:rFonts w:cs="Arial"/>
          <w:noProof/>
        </w:rPr>
        <w:t xml:space="preserve"> </w:t>
      </w:r>
      <w:r>
        <w:rPr>
          <w:rFonts w:cs="Arial"/>
          <w:noProof/>
        </w:rPr>
        <w:t xml:space="preserve">and </w:t>
      </w:r>
      <w:r w:rsidR="00B2339A">
        <w:rPr>
          <w:rFonts w:cs="Arial"/>
          <w:noProof/>
        </w:rPr>
        <w:t xml:space="preserve">the </w:t>
      </w:r>
      <w:r>
        <w:rPr>
          <w:rFonts w:cs="Arial"/>
          <w:noProof/>
        </w:rPr>
        <w:t xml:space="preserve">Central Sierra </w:t>
      </w:r>
      <w:r w:rsidRPr="00283348">
        <w:rPr>
          <w:rFonts w:cs="Arial"/>
          <w:noProof/>
        </w:rPr>
        <w:t>R</w:t>
      </w:r>
      <w:r>
        <w:rPr>
          <w:rFonts w:cs="Arial"/>
          <w:noProof/>
        </w:rPr>
        <w:t xml:space="preserve">egional </w:t>
      </w:r>
      <w:r w:rsidRPr="00283348">
        <w:rPr>
          <w:rFonts w:cs="Arial"/>
          <w:noProof/>
        </w:rPr>
        <w:t>O</w:t>
      </w:r>
      <w:r>
        <w:rPr>
          <w:rFonts w:cs="Arial"/>
          <w:noProof/>
        </w:rPr>
        <w:t xml:space="preserve">ccupation </w:t>
      </w:r>
      <w:r w:rsidRPr="00283348">
        <w:rPr>
          <w:rFonts w:cs="Arial"/>
          <w:noProof/>
        </w:rPr>
        <w:t>P</w:t>
      </w:r>
      <w:r>
        <w:rPr>
          <w:rFonts w:cs="Arial"/>
          <w:noProof/>
        </w:rPr>
        <w:t>rogram</w:t>
      </w:r>
      <w:r w:rsidRPr="00283348">
        <w:rPr>
          <w:rFonts w:cs="Arial"/>
          <w:noProof/>
        </w:rPr>
        <w:t xml:space="preserve"> </w:t>
      </w:r>
      <w:r>
        <w:rPr>
          <w:rFonts w:cs="Arial"/>
          <w:noProof/>
        </w:rPr>
        <w:t>for Culinary Arts.</w:t>
      </w:r>
    </w:p>
    <w:p w:rsidR="00283348" w:rsidRDefault="00283348" w:rsidP="00283348">
      <w:pPr>
        <w:rPr>
          <w:rFonts w:cs="Arial"/>
          <w:noProof/>
        </w:rPr>
      </w:pPr>
      <w:r w:rsidRPr="00283348">
        <w:rPr>
          <w:rFonts w:cs="Arial"/>
          <w:noProof/>
        </w:rPr>
        <w:t>Th</w:t>
      </w:r>
      <w:r>
        <w:rPr>
          <w:rFonts w:cs="Arial"/>
          <w:noProof/>
        </w:rPr>
        <w:t>rough</w:t>
      </w:r>
      <w:r w:rsidRPr="00283348">
        <w:rPr>
          <w:rFonts w:cs="Arial"/>
          <w:noProof/>
        </w:rPr>
        <w:t>out</w:t>
      </w:r>
      <w:r>
        <w:rPr>
          <w:rFonts w:cs="Arial"/>
          <w:noProof/>
        </w:rPr>
        <w:t xml:space="preserve"> the year, Placerville Kiwanis facilitates</w:t>
      </w:r>
      <w:r w:rsidRPr="00283348">
        <w:rPr>
          <w:rFonts w:cs="Arial"/>
          <w:noProof/>
        </w:rPr>
        <w:t xml:space="preserve"> three high school Key Clubs (Ponderosa, Union Mine</w:t>
      </w:r>
      <w:r>
        <w:rPr>
          <w:rFonts w:cs="Arial"/>
          <w:noProof/>
        </w:rPr>
        <w:t>,</w:t>
      </w:r>
      <w:r w:rsidRPr="00283348">
        <w:rPr>
          <w:rFonts w:cs="Arial"/>
          <w:noProof/>
        </w:rPr>
        <w:t xml:space="preserve"> and El Dorado High Schools), the Markham Middle School Builders Club</w:t>
      </w:r>
      <w:r>
        <w:rPr>
          <w:rFonts w:cs="Arial"/>
          <w:noProof/>
        </w:rPr>
        <w:t>,</w:t>
      </w:r>
      <w:r w:rsidRPr="00283348">
        <w:rPr>
          <w:rFonts w:cs="Arial"/>
          <w:noProof/>
        </w:rPr>
        <w:t xml:space="preserve"> and the AKTION Club of El Dorado County</w:t>
      </w:r>
      <w:r>
        <w:rPr>
          <w:rFonts w:cs="Arial"/>
          <w:noProof/>
        </w:rPr>
        <w:t>.</w:t>
      </w:r>
      <w:r w:rsidRPr="00283348">
        <w:rPr>
          <w:rFonts w:cs="Arial"/>
          <w:noProof/>
        </w:rPr>
        <w:t xml:space="preserve"> </w:t>
      </w:r>
      <w:r>
        <w:rPr>
          <w:rFonts w:cs="Arial"/>
          <w:noProof/>
        </w:rPr>
        <w:t xml:space="preserve">Key Clubs include student members who volunteer for activities like maintaining the </w:t>
      </w:r>
      <w:r w:rsidRPr="00283348">
        <w:rPr>
          <w:rFonts w:cs="Arial"/>
          <w:noProof/>
        </w:rPr>
        <w:t xml:space="preserve">Kiwanis Family House which provides lodging for </w:t>
      </w:r>
      <w:r w:rsidR="002B5FDD" w:rsidRPr="002B5FDD">
        <w:rPr>
          <w:rFonts w:cs="Arial"/>
          <w:noProof/>
        </w:rPr>
        <w:t xml:space="preserve">family members </w:t>
      </w:r>
      <w:r w:rsidR="002B5FDD">
        <w:rPr>
          <w:rFonts w:cs="Arial"/>
          <w:noProof/>
        </w:rPr>
        <w:t xml:space="preserve">whose loved one is being </w:t>
      </w:r>
      <w:r w:rsidRPr="005F43B9">
        <w:rPr>
          <w:rFonts w:cs="Arial"/>
          <w:noProof/>
        </w:rPr>
        <w:t>treated</w:t>
      </w:r>
      <w:r w:rsidRPr="00283348">
        <w:rPr>
          <w:rFonts w:cs="Arial"/>
          <w:noProof/>
        </w:rPr>
        <w:t xml:space="preserve"> at </w:t>
      </w:r>
      <w:r>
        <w:rPr>
          <w:rFonts w:cs="Arial"/>
          <w:noProof/>
        </w:rPr>
        <w:t xml:space="preserve">Shriners Hospital for Children or </w:t>
      </w:r>
      <w:r w:rsidRPr="00283348">
        <w:rPr>
          <w:rFonts w:cs="Arial"/>
          <w:noProof/>
        </w:rPr>
        <w:t>U</w:t>
      </w:r>
      <w:r>
        <w:rPr>
          <w:rFonts w:cs="Arial"/>
          <w:noProof/>
        </w:rPr>
        <w:t>.</w:t>
      </w:r>
      <w:r w:rsidRPr="00283348">
        <w:rPr>
          <w:rFonts w:cs="Arial"/>
          <w:noProof/>
        </w:rPr>
        <w:t>C</w:t>
      </w:r>
      <w:r>
        <w:rPr>
          <w:rFonts w:cs="Arial"/>
          <w:noProof/>
        </w:rPr>
        <w:t>.</w:t>
      </w:r>
      <w:r w:rsidRPr="00283348">
        <w:rPr>
          <w:rFonts w:cs="Arial"/>
          <w:noProof/>
        </w:rPr>
        <w:t xml:space="preserve"> Davis Medical Center</w:t>
      </w:r>
      <w:r>
        <w:rPr>
          <w:rFonts w:cs="Arial"/>
          <w:noProof/>
        </w:rPr>
        <w:t xml:space="preserve"> in Sacramento</w:t>
      </w:r>
      <w:r w:rsidRPr="00283348">
        <w:rPr>
          <w:rFonts w:cs="Arial"/>
          <w:noProof/>
        </w:rPr>
        <w:t>.</w:t>
      </w:r>
      <w:r>
        <w:rPr>
          <w:rFonts w:cs="Arial"/>
          <w:noProof/>
        </w:rPr>
        <w:t xml:space="preserve"> Community leader and attorney, Paul Zappettini, serves on the Kiwanis Family House board and led a team of Key Club members during a Help Day in September, “Our students work incredibly hard and deserve any help we can provide. They gave up their Saturday for a worthy cause, and it is a </w:t>
      </w:r>
      <w:r w:rsidRPr="00283348">
        <w:rPr>
          <w:rFonts w:cs="Arial"/>
          <w:noProof/>
        </w:rPr>
        <w:t>priv</w:t>
      </w:r>
      <w:r>
        <w:rPr>
          <w:rFonts w:cs="Arial"/>
          <w:noProof/>
        </w:rPr>
        <w:t>ile</w:t>
      </w:r>
      <w:r w:rsidRPr="00283348">
        <w:rPr>
          <w:rFonts w:cs="Arial"/>
          <w:noProof/>
        </w:rPr>
        <w:t>ge</w:t>
      </w:r>
      <w:r>
        <w:rPr>
          <w:rFonts w:cs="Arial"/>
          <w:noProof/>
        </w:rPr>
        <w:t xml:space="preserve"> to work </w:t>
      </w:r>
      <w:r w:rsidR="00B2339A" w:rsidRPr="00B2339A">
        <w:rPr>
          <w:rFonts w:cs="Arial"/>
          <w:noProof/>
        </w:rPr>
        <w:t>along</w:t>
      </w:r>
      <w:r w:rsidRPr="00B2339A">
        <w:rPr>
          <w:rFonts w:cs="Arial"/>
          <w:noProof/>
        </w:rPr>
        <w:t>side</w:t>
      </w:r>
      <w:r>
        <w:rPr>
          <w:rFonts w:cs="Arial"/>
          <w:noProof/>
        </w:rPr>
        <w:t xml:space="preserve"> them. El Dorado County is a special place because of the people who belong to organizations like Placerville Kiwanis.”</w:t>
      </w:r>
    </w:p>
    <w:p w:rsidR="005427DE" w:rsidRDefault="005F43B9" w:rsidP="005F43B9">
      <w:pPr>
        <w:rPr>
          <w:rFonts w:cs="Arial"/>
          <w:noProof/>
        </w:rPr>
      </w:pPr>
      <w:r>
        <w:rPr>
          <w:rFonts w:cs="Arial"/>
          <w:noProof/>
        </w:rPr>
        <w:drawing>
          <wp:anchor distT="0" distB="0" distL="114300" distR="114300" simplePos="0" relativeHeight="251658240" behindDoc="1" locked="0" layoutInCell="1" allowOverlap="1" wp14:anchorId="5F722996" wp14:editId="39B2482B">
            <wp:simplePos x="0" y="0"/>
            <wp:positionH relativeFrom="page">
              <wp:align>left</wp:align>
            </wp:positionH>
            <wp:positionV relativeFrom="paragraph">
              <wp:posOffset>1116965</wp:posOffset>
            </wp:positionV>
            <wp:extent cx="7921024" cy="756920"/>
            <wp:effectExtent l="0" t="0" r="3810" b="5080"/>
            <wp:wrapThrough wrapText="bothSides">
              <wp:wrapPolygon edited="0">
                <wp:start x="0" y="0"/>
                <wp:lineTo x="0" y="21201"/>
                <wp:lineTo x="21558" y="21201"/>
                <wp:lineTo x="2155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o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1024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3348">
        <w:rPr>
          <w:rFonts w:cs="Arial"/>
          <w:noProof/>
        </w:rPr>
        <w:t xml:space="preserve">Placerville Kiwanis weekly meetings are educational, fun, not mandatory, and provide amazing networking opportunities. </w:t>
      </w:r>
      <w:r w:rsidR="002B5FDD" w:rsidRPr="002B5FDD">
        <w:rPr>
          <w:rFonts w:cs="Arial"/>
          <w:noProof/>
        </w:rPr>
        <w:t xml:space="preserve">Guests are always welcome to attend the first, second, third, and fifth Wednesdays each month at noon and the fifth </w:t>
      </w:r>
      <w:r w:rsidR="002B5FDD">
        <w:rPr>
          <w:rFonts w:cs="Arial"/>
          <w:noProof/>
        </w:rPr>
        <w:t>Wednesday each month at 6 p.m.,</w:t>
      </w:r>
      <w:r w:rsidR="00B2339A">
        <w:rPr>
          <w:rFonts w:cs="Arial"/>
          <w:noProof/>
        </w:rPr>
        <w:t xml:space="preserve"> at the Smith Flat House (</w:t>
      </w:r>
      <w:r w:rsidR="00B2339A" w:rsidRPr="00B2339A">
        <w:rPr>
          <w:rFonts w:cs="Arial"/>
          <w:noProof/>
        </w:rPr>
        <w:t xml:space="preserve">2021 </w:t>
      </w:r>
      <w:r w:rsidR="00B2339A">
        <w:rPr>
          <w:rFonts w:cs="Arial"/>
          <w:noProof/>
        </w:rPr>
        <w:t>Smith F</w:t>
      </w:r>
      <w:r w:rsidR="00B2339A" w:rsidRPr="00B2339A">
        <w:rPr>
          <w:rFonts w:cs="Arial"/>
          <w:noProof/>
        </w:rPr>
        <w:t>lat</w:t>
      </w:r>
      <w:r w:rsidR="00B2339A">
        <w:rPr>
          <w:rFonts w:cs="Arial"/>
          <w:noProof/>
        </w:rPr>
        <w:t xml:space="preserve"> Rd. Placerville, CA </w:t>
      </w:r>
      <w:r w:rsidR="00B2339A" w:rsidRPr="00B2339A">
        <w:rPr>
          <w:rFonts w:cs="Arial"/>
          <w:noProof/>
        </w:rPr>
        <w:t>95667</w:t>
      </w:r>
      <w:r w:rsidR="00B2339A">
        <w:rPr>
          <w:rFonts w:cs="Arial"/>
          <w:noProof/>
        </w:rPr>
        <w:t xml:space="preserve">). </w:t>
      </w:r>
      <w:r w:rsidR="00283348">
        <w:rPr>
          <w:rFonts w:cs="Arial"/>
          <w:noProof/>
        </w:rPr>
        <w:t xml:space="preserve">For more information about the Club, visit </w:t>
      </w:r>
      <w:hyperlink r:id="rId9" w:history="1">
        <w:r w:rsidR="00283348" w:rsidRPr="002D6BD4">
          <w:rPr>
            <w:rStyle w:val="Hyperlink"/>
            <w:rFonts w:cs="Arial"/>
            <w:noProof/>
          </w:rPr>
          <w:t>http://www.placervillekiwanis.org/</w:t>
        </w:r>
      </w:hyperlink>
      <w:r w:rsidR="00283348">
        <w:rPr>
          <w:rFonts w:cs="Arial"/>
          <w:noProof/>
        </w:rPr>
        <w:t xml:space="preserve"> For questions and information about how to become a member or visit a meeting, contact </w:t>
      </w:r>
      <w:r w:rsidR="00B2339A" w:rsidRPr="00B2339A">
        <w:rPr>
          <w:rFonts w:cs="Arial"/>
          <w:noProof/>
        </w:rPr>
        <w:t>info@placervillekiwanis.org or call Carl Hagen at (530) 957-0149</w:t>
      </w:r>
      <w:r w:rsidR="00B2339A">
        <w:rPr>
          <w:rFonts w:cs="Arial"/>
          <w:noProof/>
        </w:rPr>
        <w:t>.</w:t>
      </w:r>
    </w:p>
    <w:p w:rsidR="002B5FDD" w:rsidRDefault="002B5FDD">
      <w:pPr>
        <w:rPr>
          <w:rFonts w:cs="Arial"/>
          <w:noProof/>
        </w:rPr>
      </w:pPr>
      <w:r>
        <w:rPr>
          <w:rFonts w:cs="Arial"/>
          <w:noProof/>
        </w:rPr>
        <w:lastRenderedPageBreak/>
        <w:drawing>
          <wp:inline distT="0" distB="0" distL="0" distR="0">
            <wp:extent cx="1955800" cy="1549972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b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040" cy="156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FDD" w:rsidRDefault="002B5FDD">
      <w:pPr>
        <w:rPr>
          <w:rFonts w:cs="Arial"/>
          <w:noProof/>
        </w:rPr>
      </w:pPr>
      <w:r>
        <w:rPr>
          <w:rFonts w:cs="Arial"/>
          <w:noProof/>
        </w:rPr>
        <w:t xml:space="preserve">Top row (right to left): </w:t>
      </w:r>
      <w:r w:rsidRPr="005F43B9">
        <w:rPr>
          <w:rFonts w:cs="Arial"/>
          <w:noProof/>
        </w:rPr>
        <w:t>Bob Verzello</w:t>
      </w:r>
      <w:r>
        <w:rPr>
          <w:rFonts w:cs="Arial"/>
          <w:noProof/>
        </w:rPr>
        <w:t xml:space="preserve">, </w:t>
      </w:r>
      <w:r w:rsidRPr="005F43B9">
        <w:rPr>
          <w:rFonts w:cs="Arial"/>
          <w:noProof/>
        </w:rPr>
        <w:t>Chuck Burns</w:t>
      </w:r>
      <w:r>
        <w:rPr>
          <w:rFonts w:cs="Arial"/>
          <w:noProof/>
        </w:rPr>
        <w:t xml:space="preserve">, </w:t>
      </w:r>
      <w:r w:rsidRPr="005F43B9">
        <w:rPr>
          <w:rFonts w:cs="Arial"/>
          <w:noProof/>
        </w:rPr>
        <w:t>Carl Hagen</w:t>
      </w:r>
      <w:r>
        <w:rPr>
          <w:rFonts w:cs="Arial"/>
          <w:noProof/>
        </w:rPr>
        <w:t xml:space="preserve">, </w:t>
      </w:r>
      <w:r w:rsidRPr="005F43B9">
        <w:rPr>
          <w:rFonts w:cs="Arial"/>
          <w:noProof/>
        </w:rPr>
        <w:t>Steve Healy</w:t>
      </w:r>
      <w:r>
        <w:rPr>
          <w:rFonts w:cs="Arial"/>
          <w:noProof/>
        </w:rPr>
        <w:t>,</w:t>
      </w:r>
      <w:r>
        <w:rPr>
          <w:rFonts w:cs="Arial"/>
          <w:noProof/>
        </w:rPr>
        <w:t xml:space="preserve"> and </w:t>
      </w:r>
      <w:r>
        <w:rPr>
          <w:rFonts w:cs="Arial"/>
        </w:rPr>
        <w:t>Charlie Wiglesworth</w:t>
      </w:r>
      <w:r>
        <w:rPr>
          <w:rFonts w:cs="Arial"/>
        </w:rPr>
        <w:t xml:space="preserve">. Bottom row (right to left): </w:t>
      </w:r>
      <w:r w:rsidRPr="005F43B9">
        <w:rPr>
          <w:rFonts w:cs="Arial"/>
          <w:noProof/>
        </w:rPr>
        <w:t>Jerry Galloway</w:t>
      </w:r>
      <w:r>
        <w:rPr>
          <w:rFonts w:cs="Arial"/>
          <w:noProof/>
        </w:rPr>
        <w:t xml:space="preserve">, </w:t>
      </w:r>
      <w:r w:rsidRPr="005F43B9">
        <w:rPr>
          <w:rFonts w:cs="Arial"/>
          <w:noProof/>
        </w:rPr>
        <w:t>Peter Wolfe</w:t>
      </w:r>
      <w:r>
        <w:rPr>
          <w:rFonts w:cs="Arial"/>
          <w:noProof/>
        </w:rPr>
        <w:t xml:space="preserve">, </w:t>
      </w:r>
      <w:r w:rsidRPr="005F43B9">
        <w:rPr>
          <w:rFonts w:cs="Arial"/>
          <w:noProof/>
        </w:rPr>
        <w:t>Jean Meyer</w:t>
      </w:r>
      <w:r>
        <w:rPr>
          <w:rFonts w:cs="Arial"/>
          <w:noProof/>
        </w:rPr>
        <w:t xml:space="preserve">, and </w:t>
      </w:r>
      <w:r>
        <w:rPr>
          <w:rFonts w:cs="Arial"/>
        </w:rPr>
        <w:t xml:space="preserve">Rita </w:t>
      </w:r>
      <w:proofErr w:type="spellStart"/>
      <w:r>
        <w:rPr>
          <w:rFonts w:cs="Arial"/>
        </w:rPr>
        <w:t>Timewell</w:t>
      </w:r>
      <w:proofErr w:type="spellEnd"/>
      <w:r>
        <w:rPr>
          <w:rFonts w:cs="Arial"/>
        </w:rPr>
        <w:t>.</w:t>
      </w:r>
      <w:r>
        <w:rPr>
          <w:rFonts w:cs="Arial"/>
          <w:noProof/>
        </w:rPr>
        <w:t xml:space="preserve"> </w:t>
      </w:r>
      <w:r>
        <w:rPr>
          <w:rFonts w:cs="Arial"/>
          <w:noProof/>
        </w:rPr>
        <w:t xml:space="preserve"> </w:t>
      </w:r>
      <w:r>
        <w:rPr>
          <w:rFonts w:cs="Arial"/>
          <w:noProof/>
        </w:rPr>
        <w:t xml:space="preserve">  </w:t>
      </w:r>
    </w:p>
    <w:p w:rsidR="005F43B9" w:rsidRDefault="00A6319F">
      <w:pPr>
        <w:rPr>
          <w:rFonts w:cs="Arial"/>
          <w:noProof/>
        </w:rPr>
      </w:pPr>
      <w:r>
        <w:rPr>
          <w:rFonts w:cs="Arial"/>
          <w:noProof/>
        </w:rPr>
        <w:t xml:space="preserve"> </w:t>
      </w:r>
      <w:r w:rsidR="005F43B9">
        <w:rPr>
          <w:rFonts w:cs="Arial"/>
          <w:noProof/>
        </w:rPr>
        <w:drawing>
          <wp:inline distT="0" distB="0" distL="0" distR="0">
            <wp:extent cx="1962150" cy="14716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216" cy="147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43B9" w:rsidRDefault="005F43B9">
      <w:pPr>
        <w:rPr>
          <w:rFonts w:cs="Arial"/>
          <w:noProof/>
        </w:rPr>
      </w:pPr>
      <w:r>
        <w:rPr>
          <w:rFonts w:cs="Arial"/>
          <w:noProof/>
        </w:rPr>
        <w:t>El Dorado and Union Mine High School Kiwanis Key Club members spend a Saturday</w:t>
      </w:r>
      <w:r w:rsidR="002B5FDD">
        <w:rPr>
          <w:rFonts w:cs="Arial"/>
          <w:noProof/>
        </w:rPr>
        <w:t xml:space="preserve"> </w:t>
      </w:r>
      <w:bookmarkStart w:id="0" w:name="_GoBack"/>
      <w:bookmarkEnd w:id="0"/>
      <w:r w:rsidR="002B5FDD">
        <w:rPr>
          <w:rFonts w:cs="Arial"/>
          <w:noProof/>
        </w:rPr>
        <w:t>in September</w:t>
      </w:r>
      <w:r>
        <w:rPr>
          <w:rFonts w:cs="Arial"/>
          <w:noProof/>
        </w:rPr>
        <w:t xml:space="preserve"> maintaining the Kiwanis Family House in Sacramento by weed pulling, replacing light bulbs, defrosting refrigerators, cleaning kitchens, bathrooms, and much more. </w:t>
      </w:r>
    </w:p>
    <w:p w:rsidR="00A6319F" w:rsidRDefault="00A6319F" w:rsidP="00283348">
      <w:pPr>
        <w:rPr>
          <w:rFonts w:cs="Arial"/>
          <w:noProof/>
        </w:rPr>
      </w:pPr>
    </w:p>
    <w:sectPr w:rsidR="00A6319F" w:rsidSect="00C34AB5">
      <w:footerReference w:type="default" r:id="rId12"/>
      <w:headerReference w:type="first" r:id="rId13"/>
      <w:pgSz w:w="12240" w:h="15840"/>
      <w:pgMar w:top="720" w:right="720" w:bottom="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561F" w:rsidRDefault="007A561F" w:rsidP="00A21BBE">
      <w:pPr>
        <w:spacing w:after="0" w:line="240" w:lineRule="auto"/>
      </w:pPr>
      <w:r>
        <w:separator/>
      </w:r>
    </w:p>
  </w:endnote>
  <w:endnote w:type="continuationSeparator" w:id="0">
    <w:p w:rsidR="007A561F" w:rsidRDefault="007A561F" w:rsidP="00A21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619F" w:rsidRDefault="009E3DB3">
    <w:pPr>
      <w:pStyle w:val="Footer"/>
    </w:pPr>
    <w:r>
      <w:rPr>
        <w:noProof/>
      </w:rPr>
      <w:drawing>
        <wp:inline distT="0" distB="0" distL="0" distR="0">
          <wp:extent cx="1107378" cy="349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tang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7378" cy="349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561F" w:rsidRDefault="007A561F" w:rsidP="00A21BBE">
      <w:pPr>
        <w:spacing w:after="0" w:line="240" w:lineRule="auto"/>
      </w:pPr>
      <w:r>
        <w:separator/>
      </w:r>
    </w:p>
  </w:footnote>
  <w:footnote w:type="continuationSeparator" w:id="0">
    <w:p w:rsidR="007A561F" w:rsidRDefault="007A561F" w:rsidP="00A21B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1B0F" w:rsidRDefault="001A1B0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689AFFE" wp14:editId="3B315C4B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811135" cy="1320165"/>
          <wp:effectExtent l="0" t="0" r="0" b="0"/>
          <wp:wrapThrough wrapText="bothSides">
            <wp:wrapPolygon edited="0">
              <wp:start x="0" y="0"/>
              <wp:lineTo x="0" y="21195"/>
              <wp:lineTo x="21546" y="21195"/>
              <wp:lineTo x="21546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1135" cy="1320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A2255"/>
    <w:multiLevelType w:val="hybridMultilevel"/>
    <w:tmpl w:val="190EA3B0"/>
    <w:lvl w:ilvl="0" w:tplc="757E0786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A052B"/>
    <w:multiLevelType w:val="hybridMultilevel"/>
    <w:tmpl w:val="5BDC86B6"/>
    <w:lvl w:ilvl="0" w:tplc="764A796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640778"/>
    <w:multiLevelType w:val="hybridMultilevel"/>
    <w:tmpl w:val="FE22E32E"/>
    <w:lvl w:ilvl="0" w:tplc="57AE0FFE">
      <w:start w:val="53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4A6E8C"/>
    <w:multiLevelType w:val="hybridMultilevel"/>
    <w:tmpl w:val="B6349E48"/>
    <w:lvl w:ilvl="0" w:tplc="04B2998A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B280D"/>
    <w:multiLevelType w:val="hybridMultilevel"/>
    <w:tmpl w:val="C9FC4630"/>
    <w:lvl w:ilvl="0" w:tplc="7BFCFDCA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A7BF6"/>
    <w:multiLevelType w:val="hybridMultilevel"/>
    <w:tmpl w:val="0BD2F246"/>
    <w:lvl w:ilvl="0" w:tplc="0114AE1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07CA2"/>
    <w:multiLevelType w:val="hybridMultilevel"/>
    <w:tmpl w:val="5ADAF152"/>
    <w:lvl w:ilvl="0" w:tplc="E19CA3A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A53B64"/>
    <w:multiLevelType w:val="hybridMultilevel"/>
    <w:tmpl w:val="5984B864"/>
    <w:lvl w:ilvl="0" w:tplc="993C31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jM1NDczNTMwNbRQ0lEKTi0uzszPAykwNK0FAA4S72wtAAAA"/>
  </w:docVars>
  <w:rsids>
    <w:rsidRoot w:val="00A21BBE"/>
    <w:rsid w:val="0000292C"/>
    <w:rsid w:val="00004948"/>
    <w:rsid w:val="00012FC7"/>
    <w:rsid w:val="000279D9"/>
    <w:rsid w:val="00030394"/>
    <w:rsid w:val="00032CA8"/>
    <w:rsid w:val="00035F5D"/>
    <w:rsid w:val="000470D1"/>
    <w:rsid w:val="00053E12"/>
    <w:rsid w:val="0008626E"/>
    <w:rsid w:val="00090CE0"/>
    <w:rsid w:val="000D784F"/>
    <w:rsid w:val="00127BA2"/>
    <w:rsid w:val="00130939"/>
    <w:rsid w:val="00146FA6"/>
    <w:rsid w:val="001521C5"/>
    <w:rsid w:val="001933ED"/>
    <w:rsid w:val="001A1B0F"/>
    <w:rsid w:val="001B0E4B"/>
    <w:rsid w:val="001C2049"/>
    <w:rsid w:val="001C2DA0"/>
    <w:rsid w:val="001D1E1E"/>
    <w:rsid w:val="001E72E1"/>
    <w:rsid w:val="0021518D"/>
    <w:rsid w:val="00217170"/>
    <w:rsid w:val="00263498"/>
    <w:rsid w:val="0026780B"/>
    <w:rsid w:val="00280DA8"/>
    <w:rsid w:val="00283348"/>
    <w:rsid w:val="00283D5A"/>
    <w:rsid w:val="00284921"/>
    <w:rsid w:val="00286865"/>
    <w:rsid w:val="00290636"/>
    <w:rsid w:val="002918EF"/>
    <w:rsid w:val="002933A6"/>
    <w:rsid w:val="002A5196"/>
    <w:rsid w:val="002A5D91"/>
    <w:rsid w:val="002B5FDD"/>
    <w:rsid w:val="002C3E30"/>
    <w:rsid w:val="002C623C"/>
    <w:rsid w:val="002D0097"/>
    <w:rsid w:val="002D37AB"/>
    <w:rsid w:val="002E0161"/>
    <w:rsid w:val="002E7104"/>
    <w:rsid w:val="00313FFF"/>
    <w:rsid w:val="003254E1"/>
    <w:rsid w:val="00326DFB"/>
    <w:rsid w:val="00337F41"/>
    <w:rsid w:val="00345670"/>
    <w:rsid w:val="003566DE"/>
    <w:rsid w:val="00376183"/>
    <w:rsid w:val="00391111"/>
    <w:rsid w:val="003978E8"/>
    <w:rsid w:val="003A3BDA"/>
    <w:rsid w:val="003B4F00"/>
    <w:rsid w:val="003F3C04"/>
    <w:rsid w:val="0041104B"/>
    <w:rsid w:val="004125FF"/>
    <w:rsid w:val="00420607"/>
    <w:rsid w:val="0042259B"/>
    <w:rsid w:val="00426BEC"/>
    <w:rsid w:val="0043771A"/>
    <w:rsid w:val="004702AB"/>
    <w:rsid w:val="00473F99"/>
    <w:rsid w:val="00474787"/>
    <w:rsid w:val="004905AE"/>
    <w:rsid w:val="0049298B"/>
    <w:rsid w:val="0049768D"/>
    <w:rsid w:val="004B492A"/>
    <w:rsid w:val="00503866"/>
    <w:rsid w:val="005113D9"/>
    <w:rsid w:val="00537D7A"/>
    <w:rsid w:val="00537E4B"/>
    <w:rsid w:val="005427DE"/>
    <w:rsid w:val="00562142"/>
    <w:rsid w:val="0057200E"/>
    <w:rsid w:val="0057218C"/>
    <w:rsid w:val="005734C7"/>
    <w:rsid w:val="005B06D1"/>
    <w:rsid w:val="005B4333"/>
    <w:rsid w:val="005C49CC"/>
    <w:rsid w:val="005C5F09"/>
    <w:rsid w:val="005E2B83"/>
    <w:rsid w:val="005E329D"/>
    <w:rsid w:val="005F2015"/>
    <w:rsid w:val="005F43B9"/>
    <w:rsid w:val="005F6E92"/>
    <w:rsid w:val="00621C5F"/>
    <w:rsid w:val="0062595E"/>
    <w:rsid w:val="006771B7"/>
    <w:rsid w:val="00687AF0"/>
    <w:rsid w:val="0069619F"/>
    <w:rsid w:val="006A2A50"/>
    <w:rsid w:val="006F212A"/>
    <w:rsid w:val="0073699C"/>
    <w:rsid w:val="00746C4A"/>
    <w:rsid w:val="00746EAE"/>
    <w:rsid w:val="00750B00"/>
    <w:rsid w:val="00760B4C"/>
    <w:rsid w:val="007662A9"/>
    <w:rsid w:val="0078744E"/>
    <w:rsid w:val="007A561F"/>
    <w:rsid w:val="007A60A5"/>
    <w:rsid w:val="007E07AB"/>
    <w:rsid w:val="007E17A0"/>
    <w:rsid w:val="00800D5B"/>
    <w:rsid w:val="00805F06"/>
    <w:rsid w:val="0081382C"/>
    <w:rsid w:val="0081671D"/>
    <w:rsid w:val="00824A0A"/>
    <w:rsid w:val="00860BF4"/>
    <w:rsid w:val="0087058E"/>
    <w:rsid w:val="008802C8"/>
    <w:rsid w:val="008A39F2"/>
    <w:rsid w:val="008B2F93"/>
    <w:rsid w:val="008E0F52"/>
    <w:rsid w:val="008E46DF"/>
    <w:rsid w:val="008F551F"/>
    <w:rsid w:val="00902A5A"/>
    <w:rsid w:val="009100C5"/>
    <w:rsid w:val="0093750F"/>
    <w:rsid w:val="00943E33"/>
    <w:rsid w:val="0095562D"/>
    <w:rsid w:val="00964EC7"/>
    <w:rsid w:val="00986521"/>
    <w:rsid w:val="009A581A"/>
    <w:rsid w:val="009A5861"/>
    <w:rsid w:val="009B2375"/>
    <w:rsid w:val="009D095E"/>
    <w:rsid w:val="009D1AAB"/>
    <w:rsid w:val="009D4522"/>
    <w:rsid w:val="009E3DB3"/>
    <w:rsid w:val="00A16B99"/>
    <w:rsid w:val="00A21BBE"/>
    <w:rsid w:val="00A6319F"/>
    <w:rsid w:val="00A6610C"/>
    <w:rsid w:val="00A67F0B"/>
    <w:rsid w:val="00AB3A53"/>
    <w:rsid w:val="00AC7C26"/>
    <w:rsid w:val="00AD7DC6"/>
    <w:rsid w:val="00AE00C5"/>
    <w:rsid w:val="00AF1F75"/>
    <w:rsid w:val="00AF7069"/>
    <w:rsid w:val="00B06961"/>
    <w:rsid w:val="00B11C6F"/>
    <w:rsid w:val="00B21F64"/>
    <w:rsid w:val="00B2339A"/>
    <w:rsid w:val="00B23592"/>
    <w:rsid w:val="00B32C93"/>
    <w:rsid w:val="00B3650D"/>
    <w:rsid w:val="00B37220"/>
    <w:rsid w:val="00B45C3D"/>
    <w:rsid w:val="00B5119F"/>
    <w:rsid w:val="00B80285"/>
    <w:rsid w:val="00B95713"/>
    <w:rsid w:val="00B95EC0"/>
    <w:rsid w:val="00BC1BB9"/>
    <w:rsid w:val="00BC6B6D"/>
    <w:rsid w:val="00BD6889"/>
    <w:rsid w:val="00C34AB5"/>
    <w:rsid w:val="00C3729B"/>
    <w:rsid w:val="00C45354"/>
    <w:rsid w:val="00C46A0C"/>
    <w:rsid w:val="00C612C7"/>
    <w:rsid w:val="00C65914"/>
    <w:rsid w:val="00C841B8"/>
    <w:rsid w:val="00CA403E"/>
    <w:rsid w:val="00CB3A8D"/>
    <w:rsid w:val="00CB5054"/>
    <w:rsid w:val="00CB7A11"/>
    <w:rsid w:val="00CD3B2C"/>
    <w:rsid w:val="00D00660"/>
    <w:rsid w:val="00D076B6"/>
    <w:rsid w:val="00D30816"/>
    <w:rsid w:val="00D55256"/>
    <w:rsid w:val="00D64626"/>
    <w:rsid w:val="00D6707D"/>
    <w:rsid w:val="00D67F5E"/>
    <w:rsid w:val="00D742AA"/>
    <w:rsid w:val="00D955D2"/>
    <w:rsid w:val="00DA1D9E"/>
    <w:rsid w:val="00DB2CE2"/>
    <w:rsid w:val="00DC2393"/>
    <w:rsid w:val="00DC7D69"/>
    <w:rsid w:val="00DD07EB"/>
    <w:rsid w:val="00DD3092"/>
    <w:rsid w:val="00DD6A97"/>
    <w:rsid w:val="00E04509"/>
    <w:rsid w:val="00E124F7"/>
    <w:rsid w:val="00E34868"/>
    <w:rsid w:val="00E364A0"/>
    <w:rsid w:val="00E71D4D"/>
    <w:rsid w:val="00E72877"/>
    <w:rsid w:val="00E73160"/>
    <w:rsid w:val="00E75966"/>
    <w:rsid w:val="00E8542D"/>
    <w:rsid w:val="00EB2F50"/>
    <w:rsid w:val="00EC0F24"/>
    <w:rsid w:val="00ED3EEC"/>
    <w:rsid w:val="00ED438C"/>
    <w:rsid w:val="00ED67AE"/>
    <w:rsid w:val="00F0554C"/>
    <w:rsid w:val="00F05D6A"/>
    <w:rsid w:val="00F2625D"/>
    <w:rsid w:val="00F30630"/>
    <w:rsid w:val="00F32987"/>
    <w:rsid w:val="00F40B10"/>
    <w:rsid w:val="00F46EEF"/>
    <w:rsid w:val="00F50111"/>
    <w:rsid w:val="00F531A2"/>
    <w:rsid w:val="00F62D33"/>
    <w:rsid w:val="00F65BCB"/>
    <w:rsid w:val="00F95424"/>
    <w:rsid w:val="00FA2185"/>
    <w:rsid w:val="00FC54AC"/>
    <w:rsid w:val="00FE2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2DEFEB3-19B7-4B34-9CBF-1A1206F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BBE"/>
  </w:style>
  <w:style w:type="paragraph" w:styleId="Footer">
    <w:name w:val="footer"/>
    <w:basedOn w:val="Normal"/>
    <w:link w:val="FooterChar"/>
    <w:uiPriority w:val="99"/>
    <w:unhideWhenUsed/>
    <w:rsid w:val="00A21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BBE"/>
  </w:style>
  <w:style w:type="paragraph" w:styleId="BalloonText">
    <w:name w:val="Balloon Text"/>
    <w:basedOn w:val="Normal"/>
    <w:link w:val="BalloonTextChar"/>
    <w:uiPriority w:val="99"/>
    <w:semiHidden/>
    <w:unhideWhenUsed/>
    <w:rsid w:val="00A21B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B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D309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41B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27B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8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gentry@edcoe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://www.placervillekiwanis.org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Dorado County Office of Education</Company>
  <LinksUpToDate>false</LinksUpToDate>
  <CharactersWithSpaces>3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a Gentry</dc:creator>
  <cp:lastModifiedBy>Dina Gentry</cp:lastModifiedBy>
  <cp:revision>7</cp:revision>
  <cp:lastPrinted>2016-08-03T21:37:00Z</cp:lastPrinted>
  <dcterms:created xsi:type="dcterms:W3CDTF">2016-10-17T16:56:00Z</dcterms:created>
  <dcterms:modified xsi:type="dcterms:W3CDTF">2016-10-20T18:44:00Z</dcterms:modified>
</cp:coreProperties>
</file>